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0738" w:rsidRPr="009F0738" w:rsidRDefault="009F0738" w:rsidP="009F0738">
      <w:pPr>
        <w:jc w:val="center"/>
        <w:rPr>
          <w:sz w:val="32"/>
          <w:szCs w:val="32"/>
        </w:rPr>
      </w:pPr>
      <w:r w:rsidRPr="009F0738">
        <w:rPr>
          <w:sz w:val="32"/>
          <w:szCs w:val="32"/>
        </w:rPr>
        <w:t>REAL ESTATE</w:t>
      </w:r>
    </w:p>
    <w:p w:rsidR="009F0738" w:rsidRDefault="009F0738"/>
    <w:p w:rsidR="009F0738" w:rsidRDefault="009F0738"/>
    <w:p w:rsidR="00FB262E" w:rsidRDefault="009F0738">
      <w:r>
        <w:t>Create .</w:t>
      </w:r>
      <w:proofErr w:type="spellStart"/>
      <w:r>
        <w:t>babelrc</w:t>
      </w:r>
      <w:proofErr w:type="spellEnd"/>
      <w:r>
        <w:t>:</w:t>
      </w:r>
    </w:p>
    <w:p w:rsidR="009F0738" w:rsidRDefault="009F0738"/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0"/>
        <w:gridCol w:w="3072"/>
      </w:tblGrid>
      <w:tr w:rsidR="009F0738" w:rsidRPr="009F0738" w:rsidTr="009F0738">
        <w:trPr>
          <w:gridAfter w:val="1"/>
        </w:trPr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F0738" w:rsidRPr="009F0738" w:rsidRDefault="009F0738" w:rsidP="009F0738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9F0738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{</w:t>
            </w:r>
          </w:p>
        </w:tc>
      </w:tr>
      <w:tr w:rsidR="009F0738" w:rsidRPr="009F0738" w:rsidTr="009F073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F0738" w:rsidRPr="009F0738" w:rsidRDefault="009F0738" w:rsidP="009F0738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F0738" w:rsidRPr="009F0738" w:rsidRDefault="009F0738" w:rsidP="009F0738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9F0738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"presets": ["next/babel"],</w:t>
            </w:r>
          </w:p>
        </w:tc>
      </w:tr>
      <w:tr w:rsidR="009F0738" w:rsidRPr="009F0738" w:rsidTr="009F0738">
        <w:tc>
          <w:tcPr>
            <w:tcW w:w="75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F0738" w:rsidRPr="009F0738" w:rsidRDefault="009F0738" w:rsidP="009F0738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F0738" w:rsidRPr="009F0738" w:rsidRDefault="009F0738" w:rsidP="009F0738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9F0738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 xml:space="preserve">  "plugins": []</w:t>
            </w:r>
          </w:p>
        </w:tc>
      </w:tr>
      <w:tr w:rsidR="009F0738" w:rsidRPr="009F0738" w:rsidTr="009F0738">
        <w:tc>
          <w:tcPr>
            <w:tcW w:w="75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F0738" w:rsidRPr="009F0738" w:rsidRDefault="009F0738" w:rsidP="009F0738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:rsidR="009F0738" w:rsidRPr="009F0738" w:rsidRDefault="009F0738" w:rsidP="009F0738">
            <w:pPr>
              <w:spacing w:after="0" w:line="300" w:lineRule="atLeast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9F0738"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  <w:t>}</w:t>
            </w:r>
          </w:p>
        </w:tc>
      </w:tr>
    </w:tbl>
    <w:p w:rsidR="009F0738" w:rsidRDefault="009F0738"/>
    <w:p w:rsidR="009F0738" w:rsidRDefault="009F0738"/>
    <w:p w:rsidR="009F0738" w:rsidRDefault="009F0738">
      <w:r>
        <w:t>Dependencies Used:</w:t>
      </w:r>
    </w:p>
    <w:p w:rsidR="009F0738" w:rsidRDefault="009F0738" w:rsidP="009F0738">
      <w:proofErr w:type="gramStart"/>
      <w:r>
        <w:t>npm</w:t>
      </w:r>
      <w:proofErr w:type="gramEnd"/>
      <w:r>
        <w:t xml:space="preserve"> </w:t>
      </w:r>
      <w:proofErr w:type="spellStart"/>
      <w:r>
        <w:t>i</w:t>
      </w:r>
      <w:proofErr w:type="spellEnd"/>
      <w:r>
        <w:t xml:space="preserve"> </w:t>
      </w:r>
    </w:p>
    <w:p w:rsidR="009F0738" w:rsidRDefault="009F0738" w:rsidP="009F0738">
      <w:pPr>
        <w:pStyle w:val="ListParagraph"/>
        <w:numPr>
          <w:ilvl w:val="0"/>
          <w:numId w:val="1"/>
        </w:numPr>
      </w:pPr>
      <w:r>
        <w:t>@chakra-</w:t>
      </w:r>
      <w:proofErr w:type="spellStart"/>
      <w:r>
        <w:t>ui</w:t>
      </w:r>
      <w:proofErr w:type="spellEnd"/>
      <w:r>
        <w:t>/react @emotion/react @emotion/styled</w:t>
      </w:r>
      <w:r>
        <w:t xml:space="preserve"> (Chakra UI pear dependencies)</w:t>
      </w:r>
    </w:p>
    <w:p w:rsidR="009F0738" w:rsidRDefault="009F0738" w:rsidP="009F0738">
      <w:pPr>
        <w:pStyle w:val="ListParagraph"/>
        <w:numPr>
          <w:ilvl w:val="0"/>
          <w:numId w:val="1"/>
        </w:numPr>
      </w:pPr>
      <w:r>
        <w:t xml:space="preserve"> </w:t>
      </w:r>
      <w:proofErr w:type="spellStart"/>
      <w:r>
        <w:t>axios</w:t>
      </w:r>
      <w:proofErr w:type="spellEnd"/>
      <w:r>
        <w:t xml:space="preserve"> </w:t>
      </w:r>
    </w:p>
    <w:p w:rsidR="009F0738" w:rsidRDefault="009F0738" w:rsidP="009F0738">
      <w:pPr>
        <w:pStyle w:val="ListParagraph"/>
        <w:numPr>
          <w:ilvl w:val="0"/>
          <w:numId w:val="1"/>
        </w:numPr>
      </w:pPr>
      <w:r>
        <w:t xml:space="preserve">framer-motion </w:t>
      </w:r>
    </w:p>
    <w:p w:rsidR="009F0738" w:rsidRDefault="009F0738" w:rsidP="009F0738">
      <w:pPr>
        <w:pStyle w:val="ListParagraph"/>
        <w:numPr>
          <w:ilvl w:val="0"/>
          <w:numId w:val="1"/>
        </w:numPr>
      </w:pPr>
      <w:r>
        <w:t>mollify (large numbers into human readable form)</w:t>
      </w:r>
    </w:p>
    <w:p w:rsidR="009F0738" w:rsidRDefault="009F0738" w:rsidP="009F0738">
      <w:pPr>
        <w:pStyle w:val="ListParagraph"/>
        <w:numPr>
          <w:ilvl w:val="0"/>
          <w:numId w:val="1"/>
        </w:numPr>
      </w:pPr>
      <w:proofErr w:type="spellStart"/>
      <w:r>
        <w:t>nprogress</w:t>
      </w:r>
      <w:proofErr w:type="spellEnd"/>
      <w:r>
        <w:t xml:space="preserve"> (progress bar)</w:t>
      </w:r>
    </w:p>
    <w:p w:rsidR="009F0738" w:rsidRDefault="009F0738" w:rsidP="009F0738">
      <w:pPr>
        <w:pStyle w:val="ListParagraph"/>
        <w:numPr>
          <w:ilvl w:val="0"/>
          <w:numId w:val="1"/>
        </w:numPr>
      </w:pPr>
      <w:r>
        <w:t xml:space="preserve"> react-horizontal-scrolling-menu</w:t>
      </w:r>
      <w:r>
        <w:t xml:space="preserve"> (for images)</w:t>
      </w:r>
    </w:p>
    <w:p w:rsidR="009F0738" w:rsidRDefault="009F0738" w:rsidP="009F0738">
      <w:pPr>
        <w:pStyle w:val="ListParagraph"/>
        <w:numPr>
          <w:ilvl w:val="0"/>
          <w:numId w:val="1"/>
        </w:numPr>
      </w:pPr>
      <w:bookmarkStart w:id="0" w:name="_GoBack"/>
      <w:bookmarkEnd w:id="0"/>
      <w:r>
        <w:t xml:space="preserve"> react-icons</w:t>
      </w:r>
    </w:p>
    <w:sectPr w:rsidR="009F07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3331D9A"/>
    <w:multiLevelType w:val="hybridMultilevel"/>
    <w:tmpl w:val="FB523F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tzS2sDQ3NjWxtDRW0lEKTi0uzszPAykwrAUAHxQatSwAAAA="/>
  </w:docVars>
  <w:rsids>
    <w:rsidRoot w:val="00203733"/>
    <w:rsid w:val="00203733"/>
    <w:rsid w:val="009F0738"/>
    <w:rsid w:val="00FB2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9B2097C-0B19-4916-BFEA-D7E75AB7C6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pl-kos">
    <w:name w:val="pl-kos"/>
    <w:basedOn w:val="DefaultParagraphFont"/>
    <w:rsid w:val="009F0738"/>
  </w:style>
  <w:style w:type="character" w:customStyle="1" w:styleId="pl-s">
    <w:name w:val="pl-s"/>
    <w:basedOn w:val="DefaultParagraphFont"/>
    <w:rsid w:val="009F0738"/>
  </w:style>
  <w:style w:type="paragraph" w:styleId="ListParagraph">
    <w:name w:val="List Paragraph"/>
    <w:basedOn w:val="Normal"/>
    <w:uiPriority w:val="34"/>
    <w:qFormat/>
    <w:rsid w:val="009F073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14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2</Words>
  <Characters>298</Characters>
  <Application>Microsoft Office Word</Application>
  <DocSecurity>0</DocSecurity>
  <Lines>2</Lines>
  <Paragraphs>1</Paragraphs>
  <ScaleCrop>false</ScaleCrop>
  <Company/>
  <LinksUpToDate>false</LinksUpToDate>
  <CharactersWithSpaces>3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2</cp:revision>
  <dcterms:created xsi:type="dcterms:W3CDTF">2021-12-11T06:56:00Z</dcterms:created>
  <dcterms:modified xsi:type="dcterms:W3CDTF">2021-12-11T07:01:00Z</dcterms:modified>
</cp:coreProperties>
</file>